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er</w:t>
      </w:r>
      <w:r>
        <w:t xml:space="preserve"> </w:t>
      </w:r>
      <w:r>
        <w:t xml:space="preserve">Cover</w:t>
      </w:r>
      <w:r>
        <w:t xml:space="preserve"> </w:t>
      </w:r>
      <w:r>
        <w:t xml:space="preserve">Letter</w:t>
      </w:r>
      <w:r>
        <w:t xml:space="preserve"> </w:t>
      </w:r>
      <w:r>
        <w:t xml:space="preserve">-</w:t>
      </w:r>
      <w:r>
        <w:t xml:space="preserve"> </w:t>
      </w:r>
      <w:r>
        <w:t xml:space="preserve">Kuala</w:t>
      </w:r>
      <w:r>
        <w:t xml:space="preserve"> </w:t>
      </w:r>
      <w:r>
        <w:t xml:space="preserve">Lumpur,</w:t>
      </w:r>
      <w:r>
        <w:t xml:space="preserve"> </w:t>
      </w:r>
      <w:r>
        <w:t xml:space="preserve">Malaysia</w:t>
      </w:r>
    </w:p>
    <w:bookmarkStart w:id="20" w:name="X7ad91a5dd031e6c5657c95f0cacdc2fbfb4b93f"/>
    <w:p>
      <w:pPr>
        <w:pStyle w:val="Heading1"/>
      </w:pPr>
      <w:r>
        <w:t xml:space="preserve">Cover Letter for Plumber Position in Kuala Lumpur, Malaysia</w:t>
      </w:r>
    </w:p>
    <w:p>
      <w:pPr>
        <w:pStyle w:val="FirstParagraph"/>
      </w:pPr>
      <w:r>
        <w:t xml:space="preserve">Dear Hiring Manager,</w:t>
      </w:r>
    </w:p>
    <w:p>
      <w:pPr>
        <w:pStyle w:val="BodyText"/>
      </w:pPr>
      <w:r>
        <w:t xml:space="preserve">I am writing to express my interest in the Plumber position at your esteemed organization in Kuala Lumpur, Malaysia. With a proven track record of delivering high-quality plumbing services across residential and commercial projects, I am eager to contribute my expertise to your team while aligning with the dynamic needs of Malaysia’s capital city. My commitment to excellence, attention to detail, and passion for problem-solving make me an ideal candidate for this role. I am confident that my skills and experience will add significant value to your operations in Kuala Lumpur.</w:t>
      </w:r>
    </w:p>
    <w:p>
      <w:pPr>
        <w:pStyle w:val="BodyText"/>
      </w:pPr>
      <w:r>
        <w:t xml:space="preserve">As a skilled plumber with over [X years] of hands-on experience in the field, I have consistently demonstrated the ability to install, repair, and maintain plumbing systems that meet both local and international standards. My work ethic is rooted in integrity and professionalism, ensuring that every project is completed efficiently and to the highest quality. Whether it’s addressing urgent leaks or designing complex water supply systems for large-scale developments, I approach each task with precision and a customer-centric mindset.</w:t>
      </w:r>
    </w:p>
    <w:p>
      <w:pPr>
        <w:pStyle w:val="BodyText"/>
      </w:pPr>
      <w:r>
        <w:t xml:space="preserve">Kuala Lumpur, as a bustling metropolis with rapidly growing infrastructure, requires reliable and adaptable plumbing professionals who can navigate the unique challenges of urban environments. Having worked on projects in Malaysia’s construction sector, I am well-versed in the country’s building codes and environmental regulations. For instance, my previous role at [Previous Employer] involved collaborating with architects and contractors to ensure compliance with Malaysian plumbing standards while optimizing water efficiency for sustainable development. This experience has equipped me to thrive in a city like Kuala Lumpur, where innovation and functionality go hand-in-hand.</w:t>
      </w:r>
    </w:p>
    <w:p>
      <w:pPr>
        <w:pStyle w:val="BodyText"/>
      </w:pPr>
      <w:r>
        <w:t xml:space="preserve">One of my core strengths is problem-solving. In Malaysia’s tropical climate, where humidity and rainfall can impact plumbing systems, I have developed expertise in diagnosing and resolving issues such as water pressure fluctuations, pipe corrosion, and drainage inefficiencies. For example, during a recent project in a high-rise residential complex in KL Sentral, I identified a recurring blockage in the sewer line caused by improper installation of vent pipes. By implementing a revised design and using advanced diagnostic tools, I not only resolved the issue but also enhanced the system’s long-term reliability. This experience reinforced my ability to adapt to diverse challenges and deliver solutions that meet both technical and practical requirements.</w:t>
      </w:r>
    </w:p>
    <w:p>
      <w:pPr>
        <w:pStyle w:val="BodyText"/>
      </w:pPr>
      <w:r>
        <w:t xml:space="preserve">Moreover, I understand the importance of communication in plumbing services. As a plumber in Kuala Lumpur, it is crucial to collaborate with clients, engineers, and other tradespeople to ensure seamless project execution. My ability to explain technical details in simple terms has earned me trust from clients across different sectors. Whether it’s advising a homeowner on cost-effective repairs or coordinating with construction teams for large commercial projects, I prioritize clarity and transparency. This approach not only builds strong relationships but also ensures that every project is completed within budget and on time.</w:t>
      </w:r>
    </w:p>
    <w:p>
      <w:pPr>
        <w:pStyle w:val="BodyText"/>
      </w:pPr>
      <w:r>
        <w:t xml:space="preserve">In addition to my technical skills, I am passionate about continuous learning and staying updated with industry advancements. Malaysia’s plumbing sector is evolving rapidly, with a growing emphasis on green technologies and smart water management systems. I have taken courses on [Relevant Certifications or Training] to enhance my knowledge of energy-efficient solutions, such as rainwater harvesting and low-flow fixtures. These skills align perfectly with the sustainability goals of many organizations in Kuala Lumpur, where eco-friendly practices are becoming increasingly important.</w:t>
      </w:r>
    </w:p>
    <w:p>
      <w:pPr>
        <w:pStyle w:val="BodyText"/>
      </w:pPr>
      <w:r>
        <w:t xml:space="preserve">What sets me apart is my dedication to customer satisfaction. In a city like Kuala Lumpur, where demand for reliable plumbing services is high, I have built a reputation for being punctual, professional, and committed to exceeding expectations. My previous clients often commend my responsiveness and the quality of my work. For instance, during a period of heavy rainfall in 2023, I provided emergency repair services to several residential buildings in Petaling Jaya, preventing water damage and ensuring the safety of residents. This experience highlighted the importance of being a dependable plumber who can act swiftly in critical situations.</w:t>
      </w:r>
    </w:p>
    <w:p>
      <w:pPr>
        <w:pStyle w:val="BodyText"/>
      </w:pPr>
      <w:r>
        <w:t xml:space="preserve">Finally, I am deeply inspired by Kuala Lumpur’s vibrant culture and its role as a hub for innovation and growth. Working in this city offers an opportunity to contribute to projects that shape its future while leveraging the local talent pool. I am particularly drawn to your company’s focus on [Mention Specific Company Value or Project, if applicable], which resonates with my own values of excellence and community-driven service. I am eager to bring my expertise in plumbing, combined with a deep understanding of Malaysia’s unique requirements, to support your team’s success.</w:t>
      </w:r>
    </w:p>
    <w:p>
      <w:pPr>
        <w:pStyle w:val="BodyText"/>
      </w:pPr>
      <w:r>
        <w:t xml:space="preserve">Thank you for considering my application. I would welcome the opportunity to discuss how my background and skills align with the needs of your organization in Kuala Lumpur. Please feel free to contact me at [Your Phone Number] or [Your Email Address] at your convenience. I look forward to the possibility of contributing to your team and helping maintain the city’s infrastructure with professionalism and car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er Cover Letter - Kuala Lumpur, Malaysia</dc:title>
  <dc:creator/>
  <dc:language>en</dc:language>
  <cp:keywords/>
  <dcterms:created xsi:type="dcterms:W3CDTF">2026-07-23T14:13:29Z</dcterms:created>
  <dcterms:modified xsi:type="dcterms:W3CDTF">2026-07-23T14:13:29Z</dcterms:modified>
</cp:coreProperties>
</file>

<file path=docProps/custom.xml><?xml version="1.0" encoding="utf-8"?>
<Properties xmlns="http://schemas.openxmlformats.org/officeDocument/2006/custom-properties" xmlns:vt="http://schemas.openxmlformats.org/officeDocument/2006/docPropsVTypes"/>
</file>